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Egypt</w:t>
      </w:r>
      <w:r>
        <w:t xml:space="preserve"> </w:t>
      </w:r>
      <w:r>
        <w:t xml:space="preserve">Cairo</w:t>
      </w:r>
    </w:p>
    <w:bookmarkStart w:id="21" w:name="X7d527bfcf595bff93e850ae42c121064d5059b7"/>
    <w:p>
      <w:pPr>
        <w:pStyle w:val="Heading1"/>
      </w:pPr>
      <w:r>
        <w:t xml:space="preserve">INTERNATIONAL EDUCATION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ducation &amp; Training</w:t>
      </w:r>
      <w:r>
        <w:br/>
      </w:r>
      <w:r>
        <w:t xml:space="preserve">Ministry of Education</w:t>
      </w:r>
      <w:r>
        <w:br/>
      </w:r>
      <w:r>
        <w:t xml:space="preserve">Cairo, Egypt</w:t>
      </w:r>
    </w:p>
    <w:bookmarkStart w:id="20" w:name="X9fc774ed4a2d53488df203e53bb34aeecbab5ad"/>
    <w:p>
      <w:pPr>
        <w:pStyle w:val="Heading2"/>
      </w:pPr>
      <w:r>
        <w:t xml:space="preserve">Application for Secondary Teacher Internship Program</w:t>
      </w:r>
    </w:p>
    <w:p>
      <w:pPr>
        <w:pStyle w:val="FirstParagraph"/>
      </w:pPr>
      <w:r>
        <w:t xml:space="preserve">To the Esteemed Members of the Hiring Committee,</w:t>
      </w:r>
    </w:p>
    <w:p>
      <w:pPr>
        <w:pStyle w:val="BodyText"/>
      </w:pPr>
      <w:r>
        <w:t xml:space="preserve">It is with profound enthusiasm and deep respect for Egypt's educational legacy that I submit my application for the Secondary Teacher Internship Program at your esteemed institution in Cairo. As a dedicated education student deeply passionate about nurturing young minds within Egypt's vibrant academic landscape, I am eager to contribute my skills and learn under the guidance of experienced educators across Cairo's diverse secondary schools. This</w:t>
      </w:r>
      <w:r>
        <w:t xml:space="preserve"> </w:t>
      </w:r>
      <w:r>
        <w:rPr>
          <w:bCs/>
          <w:b/>
        </w:rPr>
        <w:t xml:space="preserve">Internship Application Letter</w:t>
      </w:r>
      <w:r>
        <w:t xml:space="preserve"> </w:t>
      </w:r>
      <w:r>
        <w:t xml:space="preserve">formally expresses my commitment to supporting the Ministry of Education's mission in preparing Cairo's next generation for national development through quality secondary education.</w:t>
      </w:r>
    </w:p>
    <w:p>
      <w:pPr>
        <w:pStyle w:val="BodyText"/>
      </w:pPr>
      <w:r>
        <w:t xml:space="preserve">The opportunity to serve as a</w:t>
      </w:r>
      <w:r>
        <w:t xml:space="preserve"> </w:t>
      </w:r>
      <w:r>
        <w:rPr>
          <w:bCs/>
          <w:b/>
        </w:rPr>
        <w:t xml:space="preserve">Teacher Secondary</w:t>
      </w:r>
      <w:r>
        <w:t xml:space="preserve"> </w:t>
      </w:r>
      <w:r>
        <w:t xml:space="preserve">intern within Egypt Cairo represents not merely a professional milestone, but a profound alignment with my academic journey and cultural aspirations. Having studied educational psychology and curriculum design at [Your University Name], I have consistently focused on contextualizing pedagogical theories within Middle Eastern frameworks. My research on "Bridging Traditional Teaching Methods with Modern Pedagogical Approaches in Egyptian Secondary Classrooms" directly informs my understanding of the unique challenges and opportunities present in Cairo's educational ecosystem—from bustling public schools near Tahrir Square to specialized institutions along the Nile River corridor.</w:t>
      </w:r>
    </w:p>
    <w:p>
      <w:pPr>
        <w:pStyle w:val="BodyText"/>
      </w:pPr>
      <w:r>
        <w:t xml:space="preserve">My academic preparation includes 360 hours of supervised classroom engagement, with a specialization in developing inquiry-based science curricula aligned with Egypt's updated secondary education standards. During my fieldwork at [Local School/University Lab], I successfully designed and implemented lessons on environmental science that integrated Egyptian cultural references—such as the Nile's ecological significance and local agricultural practices—to enhance student engagement. This experience taught me that effective</w:t>
      </w:r>
      <w:r>
        <w:t xml:space="preserve"> </w:t>
      </w:r>
      <w:r>
        <w:rPr>
          <w:bCs/>
          <w:b/>
        </w:rPr>
        <w:t xml:space="preserve">Teacher Secondary</w:t>
      </w:r>
      <w:r>
        <w:t xml:space="preserve"> </w:t>
      </w:r>
      <w:r>
        <w:t xml:space="preserve">pedagogy in Egypt Cairo must balance national curriculum mandates with culturally responsive teaching methods, a principle I am eager to apply within your school network.</w:t>
      </w:r>
    </w:p>
    <w:p>
      <w:pPr>
        <w:pStyle w:val="BodyText"/>
      </w:pPr>
      <w:r>
        <w:t xml:space="preserve">I recognize that secondary education in Cairo faces dynamic challenges: preparing students for the demands of Egypt Vision 2030 while maintaining strong foundational skills. My internship approach centers on three pillars: first, developing students' critical thinking through localized problem-solving scenarios (e.g., analyzing water conservation solutions for Cairo's urban environment); second, fostering digital literacy using accessible technology compatible with Egyptian school infrastructure; and third, strengthening Arabic language proficiency as a vehicle for academic success—particularly crucial for secondary students navigating complex STEM concepts. My fluency in basic Arabic (A2 level) and ongoing language studies demonstrate my commitment to building authentic rapport with Cairo's students and colleagues.</w:t>
      </w:r>
    </w:p>
    <w:p>
      <w:pPr>
        <w:pStyle w:val="BodyText"/>
      </w:pPr>
      <w:r>
        <w:t xml:space="preserve">What uniquely positions me for this</w:t>
      </w:r>
      <w:r>
        <w:t xml:space="preserve"> </w:t>
      </w:r>
      <w:r>
        <w:rPr>
          <w:bCs/>
          <w:b/>
        </w:rPr>
        <w:t xml:space="preserve">Internship Application Letter</w:t>
      </w:r>
      <w:r>
        <w:t xml:space="preserve"> </w:t>
      </w:r>
      <w:r>
        <w:t xml:space="preserve">is my immersive cultural preparation. I have spent 10 months studying Egyptian history, education policy, and social dynamics through the Cairo Cultural Exchange Program at [University/Institution]. This included observing classes at Al-Azhar Secondary School in Giza and participating in workshops on "Challenges of Inclusive Education in Urban Egypt." I witnessed firsthand how dedicated teachers navigate resource constraints while cultivating excellence—experiences that have solidified my resolve to serve as a culturally attuned intern within Egypt Cairo's educational community. My recent volunteer work at the Egyptian Youth Empowerment Network further honed my ability to design age-appropriate learning activities for grades 10-12, directly aligning with your secondary program requirements.</w:t>
      </w:r>
    </w:p>
    <w:p>
      <w:pPr>
        <w:pStyle w:val="BodyText"/>
      </w:pPr>
      <w:r>
        <w:t xml:space="preserve">Furthermore, I understand that success as a</w:t>
      </w:r>
      <w:r>
        <w:t xml:space="preserve"> </w:t>
      </w:r>
      <w:r>
        <w:rPr>
          <w:bCs/>
          <w:b/>
        </w:rPr>
        <w:t xml:space="preserve">Teacher Secondary</w:t>
      </w:r>
      <w:r>
        <w:t xml:space="preserve"> </w:t>
      </w:r>
      <w:r>
        <w:t xml:space="preserve">in Egypt Cairo requires more than academic knowledge—it demands respect for the country's educational traditions and sensitivity to local family expectations. In my previous internship at [Another School], I collaborated with parents through community meetings conducted in Arabic, addressing concerns about exam preparation while emphasizing holistic development. This experience taught me that effective teaching partnerships are built on trust and cultural humility—qualities I will bring to every classroom in Cairo.</w:t>
      </w:r>
    </w:p>
    <w:p>
      <w:pPr>
        <w:pStyle w:val="BodyText"/>
      </w:pPr>
      <w:r>
        <w:t xml:space="preserve">My professional philosophy centers on the belief that secondary education is the critical bridge between childhood development and national contribution. In Egypt, where youth comprise 60% of the population, this role carries extraordinary weight. As a future educator committed to Egypt's progress, I am eager to support your school's initiatives in student mentorship, career guidance for secondary students (especially girls pursuing STEM fields), and community engagement projects that connect classroom learning to Cairo's real-world challenges.</w:t>
      </w:r>
    </w:p>
    <w:p>
      <w:pPr>
        <w:pStyle w:val="BodyText"/>
      </w:pPr>
      <w:r>
        <w:t xml:space="preserve">I am prepared to fully commit to the internship duration as required by the Ministry of Education framework. My schedule is flexible to accommodate school calendars, including summer sessions in [Your City] and Ramadan adjustments. I have already secured housing near [Specify Area in Cairo, e.g., Nasr City or Zamalek] for seamless integration into Cairo's educational community.</w:t>
      </w:r>
    </w:p>
    <w:p>
      <w:pPr>
        <w:pStyle w:val="BodyText"/>
      </w:pPr>
      <w:r>
        <w:t xml:space="preserve">As an educator who has dedicated years to understanding the nuances of teaching within Egypt's context, I view this internship not as a temporary role but as the beginning of a lifelong commitment to Egypt Cairo's educational advancement. I am confident that my academic foundation, cultural preparation, and unwavering dedication to secondary education will allow me to make meaningful contributions while learning from your institution's distinguished faculty. Thank you for considering my application for this pivotal</w:t>
      </w:r>
      <w:r>
        <w:t xml:space="preserve"> </w:t>
      </w:r>
      <w:r>
        <w:rPr>
          <w:bCs/>
          <w:b/>
        </w:rPr>
        <w:t xml:space="preserve">Internship Application Letter</w:t>
      </w:r>
      <w:r>
        <w:t xml:space="preserve">.</w:t>
      </w:r>
    </w:p>
    <w:p>
      <w:pPr>
        <w:pStyle w:val="BodyText"/>
      </w:pPr>
      <w:r>
        <w:t xml:space="preserve">Respectful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Certified Academic Transcripts</w:t>
      </w:r>
    </w:p>
    <w:p>
      <w:pPr>
        <w:numPr>
          <w:ilvl w:val="0"/>
          <w:numId w:val="1001"/>
        </w:numPr>
        <w:pStyle w:val="Compact"/>
      </w:pPr>
      <w:r>
        <w:t xml:space="preserve">Literature Review on Egyptian Secondary Education</w:t>
      </w:r>
    </w:p>
    <w:p>
      <w:pPr>
        <w:numPr>
          <w:ilvl w:val="0"/>
          <w:numId w:val="1001"/>
        </w:numPr>
        <w:pStyle w:val="Compact"/>
      </w:pPr>
      <w:r>
        <w:t xml:space="preserve">Cultural Competency Certification from Cairo Cultural Exchange Program</w:t>
      </w:r>
    </w:p>
    <w:p>
      <w:pPr>
        <w:numPr>
          <w:ilvl w:val="0"/>
          <w:numId w:val="1001"/>
        </w:numPr>
        <w:pStyle w:val="Compact"/>
      </w:pPr>
      <w:r>
        <w:t xml:space="preserve">Two Professional References (Including Professor at [Your University] &amp; Previous Supervisor)</w:t>
      </w:r>
    </w:p>
    <w:p>
      <w:pPr>
        <w:pStyle w:val="FirstParagraph"/>
      </w:pPr>
      <w:r>
        <w:t xml:space="preserve">Note: This document constitutes a formal</w:t>
      </w:r>
      <w:r>
        <w:t xml:space="preserve"> </w:t>
      </w:r>
      <w:r>
        <w:rPr>
          <w:bCs/>
          <w:b/>
        </w:rPr>
        <w:t xml:space="preserve">Internship Application Letter</w:t>
      </w:r>
      <w:r>
        <w:t xml:space="preserve"> </w:t>
      </w:r>
      <w:r>
        <w:t xml:space="preserve">for the position of Secondary Teacher Intern within the Ministry of Education framework in Egypt Cairo, as required by national educat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Egypt Cairo</dc:title>
  <dc:creator/>
  <dc:language>en</dc:language>
  <cp:keywords/>
  <dcterms:created xsi:type="dcterms:W3CDTF">2025-12-08T08:52:13Z</dcterms:created>
  <dcterms:modified xsi:type="dcterms:W3CDTF">2025-12-08T08:52:13Z</dcterms:modified>
</cp:coreProperties>
</file>

<file path=docProps/custom.xml><?xml version="1.0" encoding="utf-8"?>
<Properties xmlns="http://schemas.openxmlformats.org/officeDocument/2006/custom-properties" xmlns:vt="http://schemas.openxmlformats.org/officeDocument/2006/docPropsVTypes"/>
</file>